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8A4A1" w14:textId="35BC7256" w:rsidR="00DF671E" w:rsidRPr="009F07D9" w:rsidRDefault="00ED3BE6" w:rsidP="00ED3BE6">
      <w:pPr>
        <w:jc w:val="center"/>
        <w:rPr>
          <w:b/>
          <w:bCs/>
          <w:sz w:val="32"/>
          <w:szCs w:val="32"/>
          <w:u w:val="single"/>
        </w:rPr>
      </w:pPr>
      <w:r w:rsidRPr="009F07D9">
        <w:rPr>
          <w:b/>
          <w:bCs/>
          <w:sz w:val="32"/>
          <w:szCs w:val="32"/>
          <w:u w:val="single"/>
        </w:rPr>
        <w:t>Python Basics lab exercises</w:t>
      </w:r>
    </w:p>
    <w:p w14:paraId="197B26EF" w14:textId="37EE29D9" w:rsidR="009F07D9" w:rsidRPr="000C361C" w:rsidRDefault="009F07D9" w:rsidP="00ED3BE6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NOTE: DON’T USE ANY LOOP OR CONTROL STATEMENTS </w:t>
      </w:r>
    </w:p>
    <w:p w14:paraId="5218EF8B" w14:textId="08101AA7" w:rsidR="00ED3BE6" w:rsidRPr="000C361C" w:rsidRDefault="00ED3BE6">
      <w:pPr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1. </w:t>
      </w:r>
      <w:r w:rsidRPr="000C361C">
        <w:rPr>
          <w:rFonts w:ascii="Times New Roman" w:hAnsi="Times New Roman" w:cs="Times New Roman"/>
          <w:sz w:val="24"/>
          <w:szCs w:val="24"/>
        </w:rPr>
        <w:t>Write a Python program to print the following string in a specific format</w:t>
      </w:r>
    </w:p>
    <w:p w14:paraId="70C462D9" w14:textId="77777777" w:rsidR="00ED3BE6" w:rsidRPr="000C361C" w:rsidRDefault="00ED3BE6" w:rsidP="00ED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 xml:space="preserve">Sample </w:t>
      </w:r>
      <w:proofErr w:type="gramStart"/>
      <w:r w:rsidRPr="00ED3BE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String :</w:t>
      </w:r>
      <w:proofErr w:type="gramEnd"/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"Twinkle, twinkle, little star, How I wonder what you are! Up above the world so high, Like a diamond in the sky. Twinkle, twinkle, little star, How I wonder what you are" </w:t>
      </w:r>
    </w:p>
    <w:p w14:paraId="608C56C4" w14:textId="6031C7A1" w:rsidR="00ED3BE6" w:rsidRPr="00ED3BE6" w:rsidRDefault="00ED3BE6" w:rsidP="00ED3B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ED3BE6"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  <w:t>Output :</w:t>
      </w:r>
      <w:proofErr w:type="gramEnd"/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</w:p>
    <w:p w14:paraId="02E9977D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>Twinkle, twinkle, little star,</w:t>
      </w:r>
    </w:p>
    <w:p w14:paraId="56655AAB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How I wonder what you are! </w:t>
      </w:r>
    </w:p>
    <w:p w14:paraId="09543E2C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Up above the world so high,   </w:t>
      </w: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</w:p>
    <w:p w14:paraId="7FE1E59D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</w: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 xml:space="preserve">Like a diamond in the sky. </w:t>
      </w:r>
    </w:p>
    <w:p w14:paraId="1832AAC1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winkle, twinkle, little star, </w:t>
      </w:r>
    </w:p>
    <w:p w14:paraId="6ACD652F" w14:textId="77777777" w:rsidR="00ED3BE6" w:rsidRPr="00ED3BE6" w:rsidRDefault="00ED3BE6" w:rsidP="00ED3B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ED3BE6">
        <w:rPr>
          <w:rFonts w:ascii="Times New Roman" w:eastAsia="Times New Roman" w:hAnsi="Times New Roman" w:cs="Times New Roman"/>
          <w:sz w:val="24"/>
          <w:szCs w:val="24"/>
          <w:lang w:eastAsia="en-IN"/>
        </w:rPr>
        <w:tab/>
        <w:t>How I wonder what you are</w:t>
      </w:r>
    </w:p>
    <w:p w14:paraId="6CDB3CA0" w14:textId="77777777" w:rsidR="00ED3BE6" w:rsidRPr="000C361C" w:rsidRDefault="00ED3BE6">
      <w:pPr>
        <w:rPr>
          <w:rFonts w:ascii="Times New Roman" w:hAnsi="Times New Roman" w:cs="Times New Roman"/>
          <w:sz w:val="24"/>
          <w:szCs w:val="24"/>
        </w:rPr>
      </w:pPr>
    </w:p>
    <w:p w14:paraId="26D9FEC7" w14:textId="4E2A392C" w:rsidR="00ED3BE6" w:rsidRPr="000C361C" w:rsidRDefault="00ED3BE6">
      <w:pPr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2. </w:t>
      </w:r>
      <w:r w:rsidRPr="000C361C">
        <w:rPr>
          <w:rFonts w:ascii="Times New Roman" w:hAnsi="Times New Roman" w:cs="Times New Roman"/>
          <w:sz w:val="24"/>
          <w:szCs w:val="24"/>
        </w:rPr>
        <w:t>Write a Python program which accepts the radius of a circle from the user and compute the area</w:t>
      </w:r>
      <w:r w:rsidRPr="000C361C">
        <w:rPr>
          <w:rFonts w:ascii="Times New Roman" w:hAnsi="Times New Roman" w:cs="Times New Roman"/>
          <w:sz w:val="24"/>
          <w:szCs w:val="24"/>
        </w:rPr>
        <w:t>.</w:t>
      </w:r>
    </w:p>
    <w:p w14:paraId="50A01202" w14:textId="42F667E3" w:rsidR="000A7394" w:rsidRPr="000C361C" w:rsidRDefault="00ED3BE6" w:rsidP="000A7394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>3.</w:t>
      </w:r>
      <w:r w:rsidR="000A7394" w:rsidRPr="000C361C">
        <w:rPr>
          <w:b w:val="0"/>
          <w:bCs w:val="0"/>
          <w:sz w:val="24"/>
          <w:szCs w:val="24"/>
        </w:rPr>
        <w:t xml:space="preserve"> </w:t>
      </w:r>
      <w:r w:rsidR="000A7394" w:rsidRPr="000C361C">
        <w:rPr>
          <w:b w:val="0"/>
          <w:bCs w:val="0"/>
          <w:sz w:val="24"/>
          <w:szCs w:val="24"/>
        </w:rPr>
        <w:t>Display three string “Name”, “Is”, “James” as “Name**Is**James”</w:t>
      </w:r>
    </w:p>
    <w:p w14:paraId="27DFC0E7" w14:textId="59BAB6B1" w:rsidR="000A7394" w:rsidRPr="000C361C" w:rsidRDefault="000A7394" w:rsidP="000A73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A7394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e the </w:t>
      </w:r>
      <w:proofErr w:type="gramStart"/>
      <w:r w:rsidRPr="000A7394">
        <w:rPr>
          <w:rFonts w:ascii="Times New Roman" w:eastAsia="Times New Roman" w:hAnsi="Times New Roman" w:cs="Times New Roman"/>
          <w:sz w:val="24"/>
          <w:szCs w:val="24"/>
          <w:lang w:eastAsia="en-IN"/>
        </w:rPr>
        <w:t>print(</w:t>
      </w:r>
      <w:proofErr w:type="gramEnd"/>
      <w:r w:rsidRPr="000A7394">
        <w:rPr>
          <w:rFonts w:ascii="Times New Roman" w:eastAsia="Times New Roman" w:hAnsi="Times New Roman" w:cs="Times New Roman"/>
          <w:sz w:val="24"/>
          <w:szCs w:val="24"/>
          <w:lang w:eastAsia="en-IN"/>
        </w:rPr>
        <w:t>) function to format the given words in the mentioned format. Display the ** separator between each string.</w:t>
      </w:r>
    </w:p>
    <w:p w14:paraId="6AFF8242" w14:textId="4F272784" w:rsidR="000A7394" w:rsidRPr="000C361C" w:rsidRDefault="000A7394" w:rsidP="000A7394">
      <w:pPr>
        <w:spacing w:before="100" w:beforeAutospacing="1" w:after="100" w:afterAutospacing="1" w:line="240" w:lineRule="auto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 w:rsidRPr="000C361C">
        <w:rPr>
          <w:rFonts w:ascii="Times New Roman" w:eastAsia="Times New Roman" w:hAnsi="Times New Roman" w:cs="Times New Roman"/>
          <w:sz w:val="24"/>
          <w:szCs w:val="24"/>
          <w:lang w:eastAsia="en-IN"/>
        </w:rPr>
        <w:t>Sample output:</w:t>
      </w:r>
      <w:r w:rsidRPr="000C361C">
        <w:rPr>
          <w:rStyle w:val="NormalWeb"/>
          <w:rFonts w:ascii="Times New Roman" w:hAnsi="Times New Roman" w:cs="Times New Roman"/>
          <w:sz w:val="24"/>
          <w:szCs w:val="24"/>
        </w:rPr>
        <w:t xml:space="preserve"> </w:t>
      </w:r>
      <w:r w:rsidRPr="000C361C">
        <w:rPr>
          <w:rStyle w:val="HTMLCode"/>
          <w:rFonts w:ascii="Times New Roman" w:eastAsiaTheme="minorHAnsi" w:hAnsi="Times New Roman" w:cs="Times New Roman"/>
          <w:sz w:val="24"/>
          <w:szCs w:val="24"/>
        </w:rPr>
        <w:t>Name**Is**James</w:t>
      </w:r>
    </w:p>
    <w:p w14:paraId="2C23E49F" w14:textId="36D54879" w:rsidR="0032153C" w:rsidRPr="000C361C" w:rsidRDefault="0032153C" w:rsidP="000A7394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C361C">
        <w:rPr>
          <w:rStyle w:val="HTMLCode"/>
          <w:rFonts w:ascii="Times New Roman" w:eastAsiaTheme="minorHAnsi" w:hAnsi="Times New Roman" w:cs="Times New Roman"/>
          <w:sz w:val="24"/>
          <w:szCs w:val="24"/>
        </w:rPr>
        <w:t>4.</w:t>
      </w:r>
      <w:r w:rsidR="00CB3CF1" w:rsidRPr="000C361C">
        <w:rPr>
          <w:rFonts w:ascii="Times New Roman" w:hAnsi="Times New Roman" w:cs="Times New Roman"/>
          <w:sz w:val="24"/>
          <w:szCs w:val="24"/>
        </w:rPr>
        <w:t xml:space="preserve"> </w:t>
      </w:r>
      <w:r w:rsidR="00CB3CF1" w:rsidRPr="000C361C">
        <w:rPr>
          <w:rFonts w:ascii="Times New Roman" w:hAnsi="Times New Roman" w:cs="Times New Roman"/>
          <w:sz w:val="24"/>
          <w:szCs w:val="24"/>
        </w:rPr>
        <w:t xml:space="preserve">Write a Python program to get a string from a given string where all occurrences of its first char have been changed to '$', except the first char itself. Sample </w:t>
      </w:r>
      <w:proofErr w:type="gramStart"/>
      <w:r w:rsidR="00CB3CF1" w:rsidRPr="000C361C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="00CB3CF1" w:rsidRPr="000C361C">
        <w:rPr>
          <w:rFonts w:ascii="Times New Roman" w:hAnsi="Times New Roman" w:cs="Times New Roman"/>
          <w:sz w:val="24"/>
          <w:szCs w:val="24"/>
        </w:rPr>
        <w:t xml:space="preserve"> 'restart'</w:t>
      </w:r>
      <w:r w:rsidR="00CB3CF1" w:rsidRPr="000C361C">
        <w:rPr>
          <w:rFonts w:ascii="Times New Roman" w:hAnsi="Times New Roman" w:cs="Times New Roman"/>
          <w:sz w:val="24"/>
          <w:szCs w:val="24"/>
        </w:rPr>
        <w:br/>
        <w:t>Expected Result : '</w:t>
      </w:r>
      <w:proofErr w:type="spellStart"/>
      <w:r w:rsidR="00CB3CF1" w:rsidRPr="000C361C">
        <w:rPr>
          <w:rFonts w:ascii="Times New Roman" w:hAnsi="Times New Roman" w:cs="Times New Roman"/>
          <w:sz w:val="24"/>
          <w:szCs w:val="24"/>
        </w:rPr>
        <w:t>resta$t</w:t>
      </w:r>
      <w:proofErr w:type="spellEnd"/>
      <w:r w:rsidR="00CB3CF1" w:rsidRPr="000C361C">
        <w:rPr>
          <w:rFonts w:ascii="Times New Roman" w:hAnsi="Times New Roman" w:cs="Times New Roman"/>
          <w:sz w:val="24"/>
          <w:szCs w:val="24"/>
        </w:rPr>
        <w:t>'</w:t>
      </w:r>
    </w:p>
    <w:p w14:paraId="24600DEE" w14:textId="2F4A2A8A" w:rsidR="00CB3CF1" w:rsidRPr="000C361C" w:rsidRDefault="00CB3CF1" w:rsidP="000A7394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5. </w:t>
      </w:r>
      <w:r w:rsidRPr="000C361C">
        <w:rPr>
          <w:rFonts w:ascii="Times New Roman" w:hAnsi="Times New Roman" w:cs="Times New Roman"/>
          <w:sz w:val="24"/>
          <w:szCs w:val="24"/>
        </w:rPr>
        <w:t xml:space="preserve">Write a Python program to get a single string from two given strings, separated by a space and swap the first two characters of each string. Sample </w:t>
      </w:r>
      <w:proofErr w:type="gramStart"/>
      <w:r w:rsidRPr="000C361C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0C361C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xyz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 xml:space="preserve">' </w:t>
      </w:r>
      <w:r w:rsidRPr="000C361C">
        <w:rPr>
          <w:rFonts w:ascii="Times New Roman" w:hAnsi="Times New Roman" w:cs="Times New Roman"/>
          <w:sz w:val="24"/>
          <w:szCs w:val="24"/>
        </w:rPr>
        <w:br/>
        <w:t>Expected Result :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xyc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abz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>'</w:t>
      </w:r>
    </w:p>
    <w:p w14:paraId="1193DC39" w14:textId="77777777" w:rsidR="00CB3CF1" w:rsidRPr="000C361C" w:rsidRDefault="00CB3CF1" w:rsidP="000A7394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6. </w:t>
      </w:r>
      <w:r w:rsidRPr="000C361C">
        <w:rPr>
          <w:rFonts w:ascii="Times New Roman" w:hAnsi="Times New Roman" w:cs="Times New Roman"/>
          <w:sz w:val="24"/>
          <w:szCs w:val="24"/>
        </w:rPr>
        <w:t xml:space="preserve">Write a Python program to get a single string from two given strings, separated by a space and swap the first two characters of each string. </w:t>
      </w:r>
    </w:p>
    <w:p w14:paraId="0AE08451" w14:textId="707431AC" w:rsidR="00CB3CF1" w:rsidRPr="000C361C" w:rsidRDefault="00CB3CF1" w:rsidP="000A7394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Sample </w:t>
      </w:r>
      <w:proofErr w:type="gramStart"/>
      <w:r w:rsidRPr="000C361C">
        <w:rPr>
          <w:rFonts w:ascii="Times New Roman" w:hAnsi="Times New Roman" w:cs="Times New Roman"/>
          <w:sz w:val="24"/>
          <w:szCs w:val="24"/>
        </w:rPr>
        <w:t>String :</w:t>
      </w:r>
      <w:proofErr w:type="gramEnd"/>
      <w:r w:rsidRPr="000C361C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xyz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 xml:space="preserve">' </w:t>
      </w:r>
      <w:r w:rsidRPr="000C361C">
        <w:rPr>
          <w:rFonts w:ascii="Times New Roman" w:hAnsi="Times New Roman" w:cs="Times New Roman"/>
          <w:sz w:val="24"/>
          <w:szCs w:val="24"/>
        </w:rPr>
        <w:br/>
        <w:t>Expected Result : '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xyc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361C">
        <w:rPr>
          <w:rFonts w:ascii="Times New Roman" w:hAnsi="Times New Roman" w:cs="Times New Roman"/>
          <w:sz w:val="24"/>
          <w:szCs w:val="24"/>
        </w:rPr>
        <w:t>abz</w:t>
      </w:r>
      <w:proofErr w:type="spellEnd"/>
      <w:r w:rsidRPr="000C361C">
        <w:rPr>
          <w:rFonts w:ascii="Times New Roman" w:hAnsi="Times New Roman" w:cs="Times New Roman"/>
          <w:sz w:val="24"/>
          <w:szCs w:val="24"/>
        </w:rPr>
        <w:t>'</w:t>
      </w:r>
    </w:p>
    <w:p w14:paraId="34A291D1" w14:textId="2EAD3F5F" w:rsidR="00CB3CF1" w:rsidRPr="000C361C" w:rsidRDefault="00CB3CF1" w:rsidP="000A7394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7. </w:t>
      </w:r>
      <w:r w:rsidRPr="000C361C">
        <w:rPr>
          <w:rFonts w:ascii="Times New Roman" w:hAnsi="Times New Roman" w:cs="Times New Roman"/>
          <w:sz w:val="24"/>
          <w:szCs w:val="24"/>
        </w:rPr>
        <w:t>Write a Python program to remove the characters which have odd index values of a given string</w:t>
      </w:r>
      <w:r w:rsidRPr="000C361C">
        <w:rPr>
          <w:rFonts w:ascii="Times New Roman" w:hAnsi="Times New Roman" w:cs="Times New Roman"/>
          <w:sz w:val="24"/>
          <w:szCs w:val="24"/>
        </w:rPr>
        <w:t>.</w:t>
      </w:r>
    </w:p>
    <w:p w14:paraId="5C6FA0AF" w14:textId="35A66366" w:rsidR="00A0420B" w:rsidRPr="000C361C" w:rsidRDefault="00CB3CF1" w:rsidP="00A0420B">
      <w:pPr>
        <w:pStyle w:val="NormalWeb"/>
      </w:pPr>
      <w:r w:rsidRPr="000C361C">
        <w:t>8.</w:t>
      </w:r>
      <w:r w:rsidR="00A0420B" w:rsidRPr="000C361C">
        <w:t xml:space="preserve"> </w:t>
      </w:r>
      <w:r w:rsidR="00A0420B" w:rsidRPr="000C361C">
        <w:t xml:space="preserve">Write a Python script to add a key to a dictionary. </w:t>
      </w:r>
    </w:p>
    <w:p w14:paraId="41745295" w14:textId="6BA4D3B0" w:rsidR="00A0420B" w:rsidRPr="000C361C" w:rsidRDefault="00A0420B" w:rsidP="00A0420B">
      <w:pPr>
        <w:pStyle w:val="NormalWeb"/>
      </w:pPr>
      <w:r w:rsidRPr="000C361C">
        <w:lastRenderedPageBreak/>
        <w:t xml:space="preserve">Sample </w:t>
      </w:r>
      <w:proofErr w:type="gramStart"/>
      <w:r w:rsidRPr="000C361C">
        <w:t>Dictionary :</w:t>
      </w:r>
      <w:proofErr w:type="gramEnd"/>
      <w:r w:rsidRPr="000C361C">
        <w:t xml:space="preserve"> {0: 10, 1: 20}</w:t>
      </w:r>
      <w:r w:rsidRPr="000C361C">
        <w:br/>
        <w:t>Expected Result : {0: 10, 1: 20, 2: 30}</w:t>
      </w:r>
    </w:p>
    <w:p w14:paraId="2D5A0485" w14:textId="77777777" w:rsidR="00A0420B" w:rsidRPr="000C361C" w:rsidRDefault="00A0420B" w:rsidP="00A0420B">
      <w:pPr>
        <w:pStyle w:val="NormalWeb"/>
      </w:pPr>
    </w:p>
    <w:p w14:paraId="7A13D347" w14:textId="44DCF4B6" w:rsidR="00A0420B" w:rsidRPr="000C361C" w:rsidRDefault="00A0420B" w:rsidP="00A0420B">
      <w:pPr>
        <w:pStyle w:val="NormalWeb"/>
      </w:pPr>
      <w:r w:rsidRPr="000C361C">
        <w:t xml:space="preserve">9. </w:t>
      </w:r>
      <w:r w:rsidRPr="000C361C">
        <w:t xml:space="preserve">Write a Python script to concatenate following dictionaries to create a new one. </w:t>
      </w:r>
    </w:p>
    <w:p w14:paraId="659D4E84" w14:textId="716C2646" w:rsidR="00A0420B" w:rsidRPr="000C361C" w:rsidRDefault="00A0420B" w:rsidP="00A0420B">
      <w:pPr>
        <w:pStyle w:val="NormalWeb"/>
      </w:pPr>
      <w:r w:rsidRPr="000C361C">
        <w:t xml:space="preserve">Sample </w:t>
      </w:r>
      <w:proofErr w:type="gramStart"/>
      <w:r w:rsidRPr="000C361C">
        <w:t>Dictionary :</w:t>
      </w:r>
      <w:proofErr w:type="gramEnd"/>
      <w:r w:rsidRPr="000C361C">
        <w:t xml:space="preserve"> </w:t>
      </w:r>
      <w:r w:rsidRPr="000C361C">
        <w:br/>
        <w:t xml:space="preserve">dic1={1:10, 2:20} </w:t>
      </w:r>
      <w:r w:rsidRPr="000C361C">
        <w:br/>
        <w:t xml:space="preserve">dic2={3:30, 4:40} </w:t>
      </w:r>
      <w:r w:rsidRPr="000C361C">
        <w:br/>
        <w:t>dic3={5:50,6:60}</w:t>
      </w:r>
      <w:r w:rsidRPr="000C361C">
        <w:br/>
        <w:t>Expected Result : {1: 10, 2: 20, 3: 30, 4: 40, 5: 50, 6: 60}</w:t>
      </w:r>
    </w:p>
    <w:p w14:paraId="5D0541F7" w14:textId="37141ECB" w:rsidR="00A0420B" w:rsidRPr="000C361C" w:rsidRDefault="00A0420B" w:rsidP="00A0420B">
      <w:pPr>
        <w:pStyle w:val="NormalWeb"/>
      </w:pPr>
      <w:r w:rsidRPr="000C361C">
        <w:t xml:space="preserve">10. </w:t>
      </w:r>
      <w:r w:rsidRPr="000C361C">
        <w:t>Write a Python script to check whether a given key already exists in a dictionary</w:t>
      </w:r>
    </w:p>
    <w:p w14:paraId="19EE1004" w14:textId="71722954" w:rsidR="00A0420B" w:rsidRPr="000C361C" w:rsidRDefault="00A0420B" w:rsidP="00A0420B">
      <w:pPr>
        <w:pStyle w:val="NormalWeb"/>
      </w:pPr>
      <w:r w:rsidRPr="000C361C">
        <w:t xml:space="preserve">11. </w:t>
      </w:r>
      <w:r w:rsidRPr="000C361C">
        <w:t>Write a Python program to create a tuple with numbers and print one item</w:t>
      </w:r>
    </w:p>
    <w:p w14:paraId="43A8646A" w14:textId="04E38371" w:rsidR="00A0420B" w:rsidRPr="000C361C" w:rsidRDefault="00A0420B" w:rsidP="00A0420B">
      <w:pPr>
        <w:pStyle w:val="NormalWeb"/>
      </w:pPr>
      <w:r w:rsidRPr="000C361C">
        <w:t xml:space="preserve">12. </w:t>
      </w:r>
      <w:r w:rsidRPr="000C361C">
        <w:t>Write a Python program to get the 4th element and 4th element from last of a tuple</w:t>
      </w:r>
    </w:p>
    <w:p w14:paraId="273645D1" w14:textId="1076B9D6" w:rsidR="00A0420B" w:rsidRPr="000C361C" w:rsidRDefault="00A0420B" w:rsidP="00A0420B">
      <w:pPr>
        <w:pStyle w:val="NormalWeb"/>
      </w:pPr>
      <w:r w:rsidRPr="000C361C">
        <w:t xml:space="preserve">13. </w:t>
      </w:r>
      <w:r w:rsidRPr="000C361C">
        <w:t>Write a Python program to convert a list to a tuple.</w:t>
      </w:r>
    </w:p>
    <w:p w14:paraId="1992735C" w14:textId="77777777" w:rsidR="00A0420B" w:rsidRPr="000C361C" w:rsidRDefault="00A0420B" w:rsidP="00A0420B">
      <w:pPr>
        <w:pStyle w:val="NormalWeb"/>
      </w:pPr>
      <w:r w:rsidRPr="000C361C">
        <w:t xml:space="preserve">14. </w:t>
      </w:r>
      <w:r w:rsidRPr="000C361C">
        <w:t xml:space="preserve">Write a Python program to calculate the average value of the numbers in a given tuple of tuples. </w:t>
      </w:r>
    </w:p>
    <w:p w14:paraId="6532FC88" w14:textId="77777777" w:rsidR="00A0420B" w:rsidRPr="000C361C" w:rsidRDefault="00A0420B" w:rsidP="00A0420B">
      <w:pPr>
        <w:pStyle w:val="NormalWeb"/>
      </w:pPr>
      <w:r w:rsidRPr="000C361C">
        <w:t>Original Tuple:</w:t>
      </w:r>
      <w:r w:rsidRPr="000C361C">
        <w:br/>
        <w:t>((10, 10, 10, 12), (30, 45, 56, 45), (81, 80, 39, 32), (1, 2, 3, 4))</w:t>
      </w:r>
      <w:r w:rsidRPr="000C361C">
        <w:br/>
        <w:t>Average value of the numbers of the said tuple of tuples:</w:t>
      </w:r>
      <w:r w:rsidRPr="000C361C">
        <w:br/>
        <w:t>[30.5, 34.25, 27.0, 23.25]</w:t>
      </w:r>
    </w:p>
    <w:p w14:paraId="35C3F5A6" w14:textId="22605894" w:rsidR="00A0420B" w:rsidRPr="000C361C" w:rsidRDefault="00A0420B" w:rsidP="00A0420B">
      <w:pPr>
        <w:pStyle w:val="NormalWeb"/>
      </w:pPr>
      <w:r w:rsidRPr="000C361C">
        <w:br/>
        <w:t xml:space="preserve">Original Tuple: </w:t>
      </w:r>
      <w:r w:rsidRPr="000C361C">
        <w:br/>
        <w:t>((1, 1, -5), (30, -15, 56), (81, -60, -39), (-10, 2, 3))</w:t>
      </w:r>
      <w:r w:rsidRPr="000C361C">
        <w:br/>
        <w:t>Average value of the numbers of the said tuple of tuples:</w:t>
      </w:r>
      <w:r w:rsidRPr="000C361C">
        <w:br/>
        <w:t>[25.5, -18.0, 3.75]</w:t>
      </w:r>
    </w:p>
    <w:p w14:paraId="7190B882" w14:textId="4CA539F2" w:rsidR="00A0420B" w:rsidRPr="000C361C" w:rsidRDefault="00657CEA" w:rsidP="00A0420B">
      <w:pPr>
        <w:pStyle w:val="NormalWeb"/>
      </w:pPr>
      <w:r w:rsidRPr="000C361C">
        <w:t xml:space="preserve">15. </w:t>
      </w:r>
      <w:r w:rsidRPr="000C361C">
        <w:t>Write a Python program to check if a specified element presents in a tuple of tuples. Original list:</w:t>
      </w:r>
      <w:r w:rsidRPr="000C361C">
        <w:br/>
        <w:t>(('Red', 'White', 'Blue'), ('Green', 'Pink', 'Purple'), ('Orange', 'Yellow', 'Lime'))</w:t>
      </w:r>
      <w:r w:rsidRPr="000C361C">
        <w:br/>
        <w:t xml:space="preserve">Check if White </w:t>
      </w:r>
      <w:proofErr w:type="spellStart"/>
      <w:r w:rsidRPr="000C361C">
        <w:t>presenet</w:t>
      </w:r>
      <w:proofErr w:type="spellEnd"/>
      <w:r w:rsidRPr="000C361C">
        <w:t xml:space="preserve"> in said tuple of tuples!</w:t>
      </w:r>
      <w:r w:rsidRPr="000C361C">
        <w:br/>
        <w:t>True</w:t>
      </w:r>
      <w:r w:rsidRPr="000C361C">
        <w:br/>
        <w:t xml:space="preserve">Check if White </w:t>
      </w:r>
      <w:proofErr w:type="spellStart"/>
      <w:r w:rsidRPr="000C361C">
        <w:t>presenet</w:t>
      </w:r>
      <w:proofErr w:type="spellEnd"/>
      <w:r w:rsidRPr="000C361C">
        <w:t xml:space="preserve"> in said tuple of tuples!</w:t>
      </w:r>
      <w:r w:rsidRPr="000C361C">
        <w:br/>
        <w:t>True</w:t>
      </w:r>
      <w:r w:rsidRPr="000C361C">
        <w:br/>
        <w:t xml:space="preserve">Check if Olive </w:t>
      </w:r>
      <w:proofErr w:type="spellStart"/>
      <w:r w:rsidRPr="000C361C">
        <w:t>presenet</w:t>
      </w:r>
      <w:proofErr w:type="spellEnd"/>
      <w:r w:rsidRPr="000C361C">
        <w:t xml:space="preserve"> in said tuple of tuples!</w:t>
      </w:r>
      <w:r w:rsidRPr="000C361C">
        <w:br/>
        <w:t>False</w:t>
      </w:r>
    </w:p>
    <w:p w14:paraId="79ACCF27" w14:textId="1DD3C03F" w:rsidR="003A7859" w:rsidRPr="000C361C" w:rsidRDefault="003A7859" w:rsidP="00A0420B">
      <w:pPr>
        <w:pStyle w:val="NormalWeb"/>
      </w:pPr>
      <w:r w:rsidRPr="000C361C">
        <w:t>16.</w:t>
      </w:r>
      <w:r w:rsidR="00FE37FD" w:rsidRPr="000C361C">
        <w:t xml:space="preserve"> </w:t>
      </w:r>
      <w:r w:rsidR="00FE37FD" w:rsidRPr="000C361C">
        <w:t>Write a Python program to add member(s) in a set</w:t>
      </w:r>
    </w:p>
    <w:p w14:paraId="5F82EB41" w14:textId="6C608E04" w:rsidR="00FE37FD" w:rsidRPr="000C361C" w:rsidRDefault="00FE37FD" w:rsidP="00A0420B">
      <w:pPr>
        <w:pStyle w:val="NormalWeb"/>
      </w:pPr>
      <w:r w:rsidRPr="000C361C">
        <w:t xml:space="preserve">17. </w:t>
      </w:r>
      <w:r w:rsidRPr="000C361C">
        <w:t>Write a Python program to remove item(s) from a given set.</w:t>
      </w:r>
    </w:p>
    <w:p w14:paraId="4F3531AE" w14:textId="2FDF53CC" w:rsidR="00FE37FD" w:rsidRPr="000C361C" w:rsidRDefault="00FE37FD" w:rsidP="00A0420B">
      <w:pPr>
        <w:pStyle w:val="NormalWeb"/>
      </w:pPr>
      <w:r w:rsidRPr="000C361C">
        <w:t xml:space="preserve">18. </w:t>
      </w:r>
      <w:r w:rsidRPr="000C361C">
        <w:t>Write a Python program to create an intersection of sets</w:t>
      </w:r>
    </w:p>
    <w:p w14:paraId="259E9067" w14:textId="5D32C9C0" w:rsidR="00FE37FD" w:rsidRPr="000C361C" w:rsidRDefault="00FE37FD" w:rsidP="00A0420B">
      <w:pPr>
        <w:pStyle w:val="NormalWeb"/>
      </w:pPr>
      <w:r w:rsidRPr="000C361C">
        <w:lastRenderedPageBreak/>
        <w:t xml:space="preserve">19. </w:t>
      </w:r>
      <w:r w:rsidRPr="000C361C">
        <w:t>Write a Python program to create set difference.</w:t>
      </w:r>
    </w:p>
    <w:p w14:paraId="03120D8B" w14:textId="5DF35BDE" w:rsidR="004E2197" w:rsidRPr="000C361C" w:rsidRDefault="00FE37FD" w:rsidP="004E2197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>20.</w:t>
      </w:r>
      <w:r w:rsidR="004E2197" w:rsidRPr="000C361C">
        <w:rPr>
          <w:b w:val="0"/>
          <w:bCs w:val="0"/>
          <w:sz w:val="24"/>
          <w:szCs w:val="24"/>
        </w:rPr>
        <w:t xml:space="preserve"> </w:t>
      </w:r>
      <w:r w:rsidR="004E2197" w:rsidRPr="000C361C">
        <w:rPr>
          <w:b w:val="0"/>
          <w:bCs w:val="0"/>
          <w:sz w:val="24"/>
          <w:szCs w:val="24"/>
        </w:rPr>
        <w:t>Reverse a list in Python</w:t>
      </w:r>
    </w:p>
    <w:p w14:paraId="0072C569" w14:textId="70425B27" w:rsidR="00FE37FD" w:rsidRPr="000C361C" w:rsidRDefault="004E2197" w:rsidP="00A0420B">
      <w:pPr>
        <w:pStyle w:val="NormalWeb"/>
      </w:pPr>
      <w:r w:rsidRPr="000C361C">
        <w:t>21.</w:t>
      </w:r>
      <w:r w:rsidR="00116E06" w:rsidRPr="000C361C">
        <w:t xml:space="preserve"> </w:t>
      </w:r>
      <w:r w:rsidR="00116E06" w:rsidRPr="000C361C">
        <w:t>Write a Python program to print a specified list after removing the 0th, 4th and 5th elements.</w:t>
      </w:r>
    </w:p>
    <w:p w14:paraId="3CAFE2E0" w14:textId="10D51799" w:rsidR="00116E06" w:rsidRPr="000C361C" w:rsidRDefault="00116E06" w:rsidP="00A0420B">
      <w:pPr>
        <w:pStyle w:val="NormalWeb"/>
      </w:pPr>
      <w:r w:rsidRPr="000C361C">
        <w:t xml:space="preserve">Sample </w:t>
      </w:r>
      <w:proofErr w:type="gramStart"/>
      <w:r w:rsidRPr="000C361C">
        <w:t>List :</w:t>
      </w:r>
      <w:proofErr w:type="gramEnd"/>
      <w:r w:rsidRPr="000C361C">
        <w:t xml:space="preserve"> ['Red', 'Green', 'White', 'Black', 'Pink', 'Yellow']</w:t>
      </w:r>
      <w:r w:rsidRPr="000C361C">
        <w:br/>
        <w:t>Expected Output : ['Green', 'White', 'Black']</w:t>
      </w:r>
    </w:p>
    <w:p w14:paraId="798F0C4A" w14:textId="7A229D44" w:rsidR="00116E06" w:rsidRPr="000C361C" w:rsidRDefault="00116E06" w:rsidP="00116E06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 xml:space="preserve">22. </w:t>
      </w:r>
      <w:r w:rsidRPr="000C361C">
        <w:rPr>
          <w:b w:val="0"/>
          <w:bCs w:val="0"/>
          <w:sz w:val="24"/>
          <w:szCs w:val="24"/>
        </w:rPr>
        <w:t>Write a program to count the number of items stored in a list.</w:t>
      </w:r>
    </w:p>
    <w:p w14:paraId="7FD76A64" w14:textId="77777777" w:rsidR="00116E06" w:rsidRPr="000C361C" w:rsidRDefault="00116E06" w:rsidP="00116E06">
      <w:pPr>
        <w:pStyle w:val="NormalWeb"/>
      </w:pPr>
      <w:r w:rsidRPr="000C361C">
        <w:rPr>
          <w:rStyle w:val="Strong"/>
          <w:b w:val="0"/>
          <w:bCs w:val="0"/>
        </w:rPr>
        <w:t>Hint </w:t>
      </w:r>
      <w:r w:rsidRPr="000C361C">
        <w:br/>
      </w:r>
      <w:proofErr w:type="spellStart"/>
      <w:r w:rsidRPr="000C361C">
        <w:t>num</w:t>
      </w:r>
      <w:proofErr w:type="spellEnd"/>
      <w:r w:rsidRPr="000C361C">
        <w:t xml:space="preserve"> = [23, 34, ‘hello’, 32, 56] </w:t>
      </w:r>
    </w:p>
    <w:p w14:paraId="061973BF" w14:textId="77777777" w:rsidR="00116E06" w:rsidRPr="000C361C" w:rsidRDefault="00116E06" w:rsidP="00116E06">
      <w:pPr>
        <w:pStyle w:val="NormalWeb"/>
      </w:pPr>
      <w:r w:rsidRPr="000C361C">
        <w:rPr>
          <w:rStyle w:val="Strong"/>
          <w:b w:val="0"/>
          <w:bCs w:val="0"/>
        </w:rPr>
        <w:t>Expected output</w:t>
      </w:r>
      <w:r w:rsidRPr="000C361C">
        <w:br/>
        <w:t>Total count of items are: 5</w:t>
      </w:r>
    </w:p>
    <w:p w14:paraId="312E22E8" w14:textId="17470D62" w:rsidR="00116E06" w:rsidRPr="000C361C" w:rsidRDefault="00116E06" w:rsidP="00116E06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 xml:space="preserve">23. </w:t>
      </w:r>
      <w:r w:rsidRPr="000C361C">
        <w:rPr>
          <w:b w:val="0"/>
          <w:bCs w:val="0"/>
          <w:sz w:val="24"/>
          <w:szCs w:val="24"/>
        </w:rPr>
        <w:t>Write a program to reverse a list in Python.</w:t>
      </w:r>
    </w:p>
    <w:p w14:paraId="6DE922C1" w14:textId="79846E8D" w:rsidR="00116E06" w:rsidRPr="000C361C" w:rsidRDefault="00116E06" w:rsidP="00116E06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 xml:space="preserve">24. </w:t>
      </w:r>
      <w:r w:rsidRPr="000C361C">
        <w:rPr>
          <w:b w:val="0"/>
          <w:bCs w:val="0"/>
          <w:sz w:val="24"/>
          <w:szCs w:val="24"/>
        </w:rPr>
        <w:t>Python program to square each element of a list.</w:t>
      </w:r>
    </w:p>
    <w:p w14:paraId="3B107957" w14:textId="2ADDD240" w:rsidR="00116E06" w:rsidRPr="000C361C" w:rsidRDefault="00116E06" w:rsidP="00116E06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 xml:space="preserve">25. </w:t>
      </w:r>
      <w:r w:rsidRPr="000C361C">
        <w:rPr>
          <w:b w:val="0"/>
          <w:bCs w:val="0"/>
          <w:sz w:val="24"/>
          <w:szCs w:val="24"/>
        </w:rPr>
        <w:t>Python program to append an element to a list.</w:t>
      </w:r>
    </w:p>
    <w:p w14:paraId="020BC8B7" w14:textId="77777777" w:rsidR="00116E06" w:rsidRPr="000C361C" w:rsidRDefault="00116E06" w:rsidP="00116E06">
      <w:pPr>
        <w:pStyle w:val="NormalWeb"/>
      </w:pPr>
      <w:r w:rsidRPr="000C361C">
        <w:rPr>
          <w:rStyle w:val="Strong"/>
          <w:b w:val="0"/>
          <w:bCs w:val="0"/>
        </w:rPr>
        <w:t>Hint </w:t>
      </w:r>
      <w:r w:rsidRPr="000C361C">
        <w:br/>
        <w:t xml:space="preserve">Given </w:t>
      </w:r>
      <w:proofErr w:type="spellStart"/>
      <w:r w:rsidRPr="000C361C">
        <w:t>num</w:t>
      </w:r>
      <w:proofErr w:type="spellEnd"/>
      <w:r w:rsidRPr="000C361C">
        <w:t xml:space="preserve"> = [23,45,67,8,9] </w:t>
      </w:r>
      <w:r w:rsidRPr="000C361C">
        <w:rPr>
          <w:rStyle w:val="Strong"/>
          <w:b w:val="0"/>
          <w:bCs w:val="0"/>
        </w:rPr>
        <w:t>Input</w:t>
      </w:r>
      <w:r w:rsidRPr="000C361C">
        <w:t>:</w:t>
      </w:r>
      <w:r w:rsidRPr="000C361C">
        <w:br/>
        <w:t>Enter the item to insert: study</w:t>
      </w:r>
    </w:p>
    <w:p w14:paraId="191FBA3F" w14:textId="77777777" w:rsidR="00116E06" w:rsidRPr="000C361C" w:rsidRDefault="00116E06" w:rsidP="00116E06">
      <w:pPr>
        <w:pStyle w:val="NormalWeb"/>
      </w:pPr>
      <w:r w:rsidRPr="000C361C">
        <w:rPr>
          <w:rStyle w:val="Strong"/>
          <w:b w:val="0"/>
          <w:bCs w:val="0"/>
        </w:rPr>
        <w:t>Expected output</w:t>
      </w:r>
      <w:r w:rsidRPr="000C361C">
        <w:br/>
        <w:t>Result: [23,45,67,8,9, ‘study’]</w:t>
      </w:r>
    </w:p>
    <w:p w14:paraId="4D821E1C" w14:textId="450B7220" w:rsidR="00116E06" w:rsidRPr="000C361C" w:rsidRDefault="00116E06" w:rsidP="00116E06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 xml:space="preserve">26. </w:t>
      </w:r>
      <w:r w:rsidRPr="000C361C">
        <w:rPr>
          <w:b w:val="0"/>
          <w:bCs w:val="0"/>
          <w:sz w:val="24"/>
          <w:szCs w:val="24"/>
        </w:rPr>
        <w:t>Write a program to sum all the elements of a list.</w:t>
      </w:r>
    </w:p>
    <w:p w14:paraId="65BD5F17" w14:textId="6205369A" w:rsidR="00F822CE" w:rsidRPr="000C361C" w:rsidRDefault="00116E06" w:rsidP="00F822CE">
      <w:pPr>
        <w:pStyle w:val="Heading3"/>
        <w:rPr>
          <w:b w:val="0"/>
          <w:bCs w:val="0"/>
          <w:sz w:val="24"/>
          <w:szCs w:val="24"/>
        </w:rPr>
      </w:pPr>
      <w:r w:rsidRPr="000C361C">
        <w:rPr>
          <w:b w:val="0"/>
          <w:bCs w:val="0"/>
          <w:sz w:val="24"/>
          <w:szCs w:val="24"/>
        </w:rPr>
        <w:t>27.</w:t>
      </w:r>
      <w:r w:rsidR="00F822CE" w:rsidRPr="000C361C">
        <w:rPr>
          <w:b w:val="0"/>
          <w:bCs w:val="0"/>
          <w:sz w:val="24"/>
          <w:szCs w:val="24"/>
        </w:rPr>
        <w:t xml:space="preserve"> </w:t>
      </w:r>
      <w:r w:rsidR="00F822CE" w:rsidRPr="000C361C">
        <w:rPr>
          <w:b w:val="0"/>
          <w:bCs w:val="0"/>
          <w:sz w:val="24"/>
          <w:szCs w:val="24"/>
        </w:rPr>
        <w:t>Write a program to get the maximum number from a list.</w:t>
      </w:r>
    </w:p>
    <w:p w14:paraId="2CF5EC58" w14:textId="77777777" w:rsidR="00F822CE" w:rsidRPr="000C361C" w:rsidRDefault="00F822CE" w:rsidP="00F822CE">
      <w:pPr>
        <w:pStyle w:val="NormalWeb"/>
      </w:pPr>
      <w:r w:rsidRPr="000C361C">
        <w:rPr>
          <w:rStyle w:val="Strong"/>
          <w:b w:val="0"/>
          <w:bCs w:val="0"/>
        </w:rPr>
        <w:t>Hint </w:t>
      </w:r>
      <w:r w:rsidRPr="000C361C">
        <w:br/>
        <w:t xml:space="preserve">Given </w:t>
      </w:r>
      <w:proofErr w:type="spellStart"/>
      <w:r w:rsidRPr="000C361C">
        <w:t>num</w:t>
      </w:r>
      <w:proofErr w:type="spellEnd"/>
      <w:r w:rsidRPr="000C361C">
        <w:t xml:space="preserve"> = [2,3,2,4,7,8] </w:t>
      </w:r>
    </w:p>
    <w:p w14:paraId="7178B087" w14:textId="77777777" w:rsidR="00F822CE" w:rsidRPr="000C361C" w:rsidRDefault="00F822CE" w:rsidP="00F822CE">
      <w:pPr>
        <w:pStyle w:val="NormalWeb"/>
      </w:pPr>
      <w:r w:rsidRPr="000C361C">
        <w:rPr>
          <w:rStyle w:val="Strong"/>
          <w:b w:val="0"/>
          <w:bCs w:val="0"/>
        </w:rPr>
        <w:t>Expected output</w:t>
      </w:r>
      <w:r w:rsidRPr="000C361C">
        <w:br/>
        <w:t>Max number in list items is 8</w:t>
      </w:r>
    </w:p>
    <w:p w14:paraId="3C0D5825" w14:textId="53397035" w:rsidR="00F822CE" w:rsidRPr="000C361C" w:rsidRDefault="00F822CE" w:rsidP="00F822C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0C361C">
        <w:rPr>
          <w:rFonts w:ascii="Times New Roman" w:hAnsi="Times New Roman" w:cs="Times New Roman"/>
          <w:sz w:val="24"/>
          <w:szCs w:val="24"/>
        </w:rPr>
        <w:t xml:space="preserve">28. </w:t>
      </w:r>
      <w:r w:rsidRPr="000C361C">
        <w:rPr>
          <w:rFonts w:ascii="Times New Roman" w:hAnsi="Times New Roman" w:cs="Times New Roman"/>
          <w:sz w:val="24"/>
          <w:szCs w:val="24"/>
        </w:rPr>
        <w:t>Python Program to Perform Arithmetic Operations</w:t>
      </w:r>
    </w:p>
    <w:p w14:paraId="59F6F23E" w14:textId="189D376F" w:rsidR="00116E06" w:rsidRPr="000C361C" w:rsidRDefault="00F822CE" w:rsidP="00A0420B">
      <w:pPr>
        <w:pStyle w:val="NormalWeb"/>
      </w:pPr>
      <w:r w:rsidRPr="000C361C">
        <w:t xml:space="preserve">29. </w:t>
      </w:r>
      <w:r w:rsidRPr="000C361C">
        <w:t xml:space="preserve">Python </w:t>
      </w:r>
      <w:r w:rsidRPr="000C361C">
        <w:t>program</w:t>
      </w:r>
      <w:r w:rsidRPr="000C361C">
        <w:t xml:space="preserve"> for Arithmetic Operations on Lists</w:t>
      </w:r>
    </w:p>
    <w:p w14:paraId="1457669D" w14:textId="732B603B" w:rsidR="000C361C" w:rsidRPr="000C361C" w:rsidRDefault="00F822CE" w:rsidP="000C361C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361C">
        <w:rPr>
          <w:rFonts w:ascii="Times New Roman" w:hAnsi="Times New Roman" w:cs="Times New Roman"/>
          <w:color w:val="000000" w:themeColor="text1"/>
          <w:sz w:val="24"/>
          <w:szCs w:val="24"/>
        </w:rPr>
        <w:t>30.</w:t>
      </w:r>
      <w:r w:rsidR="000C361C" w:rsidRPr="000C361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C361C" w:rsidRPr="000C361C">
        <w:rPr>
          <w:rFonts w:ascii="Times New Roman" w:hAnsi="Times New Roman" w:cs="Times New Roman"/>
          <w:color w:val="000000" w:themeColor="text1"/>
          <w:sz w:val="24"/>
          <w:szCs w:val="24"/>
        </w:rPr>
        <w:t>Python Program to Find Largest and Smallest Item in a Tuple</w:t>
      </w:r>
    </w:p>
    <w:p w14:paraId="0EDBC05E" w14:textId="77777777" w:rsidR="00A0420B" w:rsidRPr="000C361C" w:rsidRDefault="00A0420B" w:rsidP="00A0420B">
      <w:pPr>
        <w:pStyle w:val="NormalWeb"/>
      </w:pPr>
    </w:p>
    <w:p w14:paraId="4764E38C" w14:textId="26910562" w:rsidR="00CB3CF1" w:rsidRPr="000A7394" w:rsidRDefault="00CB3CF1" w:rsidP="000A739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4E03BA7" w14:textId="4DF82027" w:rsidR="00ED3BE6" w:rsidRPr="000C361C" w:rsidRDefault="00ED3BE6">
      <w:pPr>
        <w:rPr>
          <w:rFonts w:ascii="Times New Roman" w:hAnsi="Times New Roman" w:cs="Times New Roman"/>
          <w:sz w:val="24"/>
          <w:szCs w:val="24"/>
        </w:rPr>
      </w:pPr>
    </w:p>
    <w:sectPr w:rsidR="00ED3BE6" w:rsidRPr="000C36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LE0MjEyszQ2trBU0lEKTi0uzszPAykwrAUABjuWHiwAAAA="/>
  </w:docVars>
  <w:rsids>
    <w:rsidRoot w:val="00DF671E"/>
    <w:rsid w:val="000A7394"/>
    <w:rsid w:val="000C361C"/>
    <w:rsid w:val="00116E06"/>
    <w:rsid w:val="0032153C"/>
    <w:rsid w:val="003A7859"/>
    <w:rsid w:val="004E2197"/>
    <w:rsid w:val="00657CEA"/>
    <w:rsid w:val="009F07D9"/>
    <w:rsid w:val="00A0420B"/>
    <w:rsid w:val="00CB3CF1"/>
    <w:rsid w:val="00DF671E"/>
    <w:rsid w:val="00ED3BE6"/>
    <w:rsid w:val="00F822CE"/>
    <w:rsid w:val="00FE3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22229"/>
  <w15:chartTrackingRefBased/>
  <w15:docId w15:val="{207F7936-FD5F-4869-960A-E7DF2AABA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36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A739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3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ED3BE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B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BE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0A739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0A739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B3CF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16E0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36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2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07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79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C7AA5C5FA1314CACC544A3F81D843F" ma:contentTypeVersion="5" ma:contentTypeDescription="Create a new document." ma:contentTypeScope="" ma:versionID="35d1ad734c38a11897719f28eddf24eb">
  <xsd:schema xmlns:xsd="http://www.w3.org/2001/XMLSchema" xmlns:xs="http://www.w3.org/2001/XMLSchema" xmlns:p="http://schemas.microsoft.com/office/2006/metadata/properties" xmlns:ns2="3baec3f3-f28e-4fef-b2b9-ba19553c51dc" targetNamespace="http://schemas.microsoft.com/office/2006/metadata/properties" ma:root="true" ma:fieldsID="2826ba3aab0d0c1da686381300092b60" ns2:_="">
    <xsd:import namespace="3baec3f3-f28e-4fef-b2b9-ba19553c51d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ec3f3-f28e-4fef-b2b9-ba19553c51d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baec3f3-f28e-4fef-b2b9-ba19553c51dc" xsi:nil="true"/>
  </documentManagement>
</p:properties>
</file>

<file path=customXml/itemProps1.xml><?xml version="1.0" encoding="utf-8"?>
<ds:datastoreItem xmlns:ds="http://schemas.openxmlformats.org/officeDocument/2006/customXml" ds:itemID="{3E2F388F-C7D1-4BA6-8DD3-0BC0623BE90F}"/>
</file>

<file path=customXml/itemProps2.xml><?xml version="1.0" encoding="utf-8"?>
<ds:datastoreItem xmlns:ds="http://schemas.openxmlformats.org/officeDocument/2006/customXml" ds:itemID="{CB28202B-F532-4653-8BB7-6EC0446116A8}"/>
</file>

<file path=customXml/itemProps3.xml><?xml version="1.0" encoding="utf-8"?>
<ds:datastoreItem xmlns:ds="http://schemas.openxmlformats.org/officeDocument/2006/customXml" ds:itemID="{F908BBF3-AD45-4E19-B370-9A8ABB68809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 A (CSE)</dc:creator>
  <cp:keywords/>
  <dc:description/>
  <cp:lastModifiedBy>Baskar A (CSE)</cp:lastModifiedBy>
  <cp:revision>6</cp:revision>
  <dcterms:created xsi:type="dcterms:W3CDTF">2021-12-01T06:48:00Z</dcterms:created>
  <dcterms:modified xsi:type="dcterms:W3CDTF">2021-12-0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AC7AA5C5FA1314CACC544A3F81D843F</vt:lpwstr>
  </property>
</Properties>
</file>